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3"/>
      </w:pPr>
      <w:bookmarkStart w:id="23" w:name="i-subsampling"/>
      <w:r>
        <w:t xml:space="preserve">I – 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In order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3"/>
      </w:pPr>
      <w:bookmarkStart w:id="24" w:name="ii-1101100-dilution-and-microbial-culture"/>
      <w:r>
        <w:t xml:space="preserve">II – 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uL each). For culturing process,</w:t>
      </w:r>
      <w:r>
        <w:t xml:space="preserve"> </w:t>
      </w:r>
      <w:r>
        <w:t xml:space="preserve">I transferred 100u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3"/>
      </w:pPr>
      <w:bookmarkStart w:id="25" w:name="iii-dna-extraction-and-quantification-of-dna-concentration"/>
      <w:r>
        <w:t xml:space="preserve">III – 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3"/>
      </w:pPr>
      <w:bookmarkStart w:id="26" w:name="iv-touchdown-pcr"/>
      <w:r>
        <w:t xml:space="preserve">IV – 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3"/>
      </w:pPr>
      <w:bookmarkStart w:id="27" w:name="v-gel-electrophoresis-and-pcr-cleanups"/>
      <w:r>
        <w:t xml:space="preserve">V – Gel Electrophoresis and PCR cleanups</w:t>
      </w:r>
      <w:bookmarkEnd w:id="27"/>
    </w:p>
    <w:p>
      <w:pPr>
        <w:pStyle w:val="FirstParagraph"/>
      </w:pPr>
      <w:r>
        <w:t xml:space="preserve">I loaded 6 PCR products and a negative control on a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3"/>
      </w:pPr>
      <w:bookmarkStart w:id="28" w:name="vi-sanger-sequencing-and-analysis"/>
      <w:r>
        <w:t xml:space="preserve">VI – 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equencing data delivered from MCLAB. After reviewing the quality of the</w:t>
      </w:r>
      <w:r>
        <w:t xml:space="preserve"> </w:t>
      </w:r>
      <w:r>
        <w:t xml:space="preserve">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 Thermus aquaticus 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"/>
      <w:r>
        <w:t xml:space="preserve">Culture Qubit DNA concentration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u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</w:t>
      </w:r>
      <w:r>
        <w:rPr>
          <w:b/>
        </w:rPr>
        <w:t xml:space="preserve"> 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Heading2"/>
      </w:pPr>
      <w:bookmarkStart w:id="31" w:name="gel-image-of-pcr-products-from-culture"/>
      <w:r>
        <w:t xml:space="preserve">Gel image of PCR products from Culture</w:t>
      </w:r>
      <w:bookmarkEnd w:id="31"/>
    </w:p>
    <w:p>
      <w:pPr>
        <w:pStyle w:val="FirstParagraph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4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Discussion</w:t>
      </w:r>
    </w:p>
    <w:p>
      <w:pPr>
        <w:pStyle w:val="Heading1"/>
      </w:pPr>
      <w:bookmarkStart w:id="37" w:name="sources-cited"/>
      <w:r>
        <w:t xml:space="preserve">Sources Cited</w:t>
      </w:r>
      <w:bookmarkEnd w:id="3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04:51:20Z</dcterms:created>
  <dcterms:modified xsi:type="dcterms:W3CDTF">2019-10-16T04:51:20Z</dcterms:modified>
</cp:coreProperties>
</file>